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B399B" w14:textId="3DC7812F" w:rsidR="0079299A" w:rsidRPr="00DA6D0D" w:rsidRDefault="0079299A" w:rsidP="0079299A">
      <w:pPr>
        <w:pStyle w:val="Heading5"/>
        <w:spacing w:before="0" w:beforeAutospacing="0" w:after="0" w:afterAutospacing="0" w:line="360" w:lineRule="auto"/>
        <w:jc w:val="center"/>
        <w:rPr>
          <w:sz w:val="24"/>
          <w:szCs w:val="24"/>
          <w:lang w:val="en-US"/>
        </w:rPr>
      </w:pPr>
      <w:r w:rsidRPr="00DA6D0D">
        <w:rPr>
          <w:sz w:val="24"/>
          <w:szCs w:val="24"/>
          <w:lang w:val="en-US"/>
        </w:rPr>
        <w:t>LESSON PLAN</w:t>
      </w:r>
      <w:r w:rsidR="000A32DE">
        <w:rPr>
          <w:sz w:val="24"/>
          <w:szCs w:val="24"/>
          <w:lang w:val="en-US"/>
        </w:rPr>
        <w:t xml:space="preserve"> </w:t>
      </w:r>
      <w:r w:rsidR="003E63EC">
        <w:rPr>
          <w:sz w:val="24"/>
          <w:szCs w:val="24"/>
          <w:lang w:val="en-US"/>
        </w:rPr>
        <w:t>2</w:t>
      </w:r>
    </w:p>
    <w:p w14:paraId="3E0C8456" w14:textId="1FAA1597" w:rsidR="0079299A" w:rsidRPr="00DA6D0D" w:rsidRDefault="0079299A" w:rsidP="0079299A">
      <w:pPr>
        <w:pStyle w:val="NormalWeb"/>
        <w:spacing w:before="0" w:beforeAutospacing="0" w:after="0" w:afterAutospacing="0" w:line="480" w:lineRule="auto"/>
        <w:rPr>
          <w:lang w:val="en-US"/>
        </w:rPr>
      </w:pPr>
      <w:r w:rsidRPr="00DA6D0D">
        <w:rPr>
          <w:lang w:val="en-US"/>
        </w:rPr>
        <w:t>Date:</w:t>
      </w:r>
      <w:r w:rsidR="00D532E2">
        <w:rPr>
          <w:lang w:val="en-US"/>
        </w:rPr>
        <w:t xml:space="preserve"> </w:t>
      </w:r>
      <w:r w:rsidR="007322F6">
        <w:rPr>
          <w:lang w:val="en-US"/>
        </w:rPr>
        <w:t>28</w:t>
      </w:r>
      <w:r w:rsidR="00C51B45">
        <w:rPr>
          <w:lang w:val="en-US"/>
        </w:rPr>
        <w:t>.05.2020</w:t>
      </w:r>
    </w:p>
    <w:tbl>
      <w:tblPr>
        <w:tblW w:w="5000" w:type="pct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Look w:val="04A0" w:firstRow="1" w:lastRow="0" w:firstColumn="1" w:lastColumn="0" w:noHBand="0" w:noVBand="1"/>
      </w:tblPr>
      <w:tblGrid>
        <w:gridCol w:w="9390"/>
      </w:tblGrid>
      <w:tr w:rsidR="0079299A" w:rsidRPr="00DA6D0D" w14:paraId="4ACBC7B1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25"/>
              <w:gridCol w:w="5395"/>
            </w:tblGrid>
            <w:tr w:rsidR="00481F71" w14:paraId="1498CBE1" w14:textId="77777777" w:rsidTr="00481F71">
              <w:tc>
                <w:tcPr>
                  <w:tcW w:w="3925" w:type="dxa"/>
                </w:tcPr>
                <w:p w14:paraId="74724111" w14:textId="729317FF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tudent-teacher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Esra Metin</w:t>
                  </w:r>
                </w:p>
                <w:p w14:paraId="5E3730DF" w14:textId="79F7A50A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ize of Class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30</w:t>
                  </w:r>
                </w:p>
                <w:p w14:paraId="065AB30E" w14:textId="3F250651" w:rsidR="00481F71" w:rsidRPr="00481F71" w:rsidRDefault="00481F71" w:rsidP="00481F71">
                  <w:pPr>
                    <w:rPr>
                      <w:rFonts w:ascii="Times New Roman"/>
                      <w:sz w:val="24"/>
                      <w:szCs w:val="24"/>
                    </w:rPr>
                  </w:pPr>
                  <w:r w:rsidRPr="00AF7426"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>Time:</w:t>
                  </w:r>
                  <w:r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481F71">
                    <w:rPr>
                      <w:rFonts w:ascii="Times New Roman"/>
                      <w:sz w:val="24"/>
                      <w:szCs w:val="24"/>
                    </w:rPr>
                    <w:t>20 mins.</w:t>
                  </w:r>
                </w:p>
                <w:p w14:paraId="4BC38EFE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  <w:p w14:paraId="285179D2" w14:textId="24B8E813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AGE GROUP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AE68DE" w:rsidRPr="00AE68DE">
                    <w:rPr>
                      <w:lang w:val="en-US"/>
                    </w:rPr>
                    <w:t>11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- </w:t>
                  </w:r>
                  <w:r w:rsidRPr="00481F71">
                    <w:rPr>
                      <w:lang w:val="en-US"/>
                    </w:rPr>
                    <w:t>12</w:t>
                  </w:r>
                  <w:r w:rsidR="00634E86">
                    <w:rPr>
                      <w:lang w:val="en-US"/>
                    </w:rPr>
                    <w:t xml:space="preserve"> (6</w:t>
                  </w:r>
                  <w:r w:rsidR="00634E86" w:rsidRPr="00634E86">
                    <w:rPr>
                      <w:vertAlign w:val="superscript"/>
                      <w:lang w:val="en-US"/>
                    </w:rPr>
                    <w:t>th</w:t>
                  </w:r>
                  <w:r w:rsidR="00634E86">
                    <w:rPr>
                      <w:lang w:val="en-US"/>
                    </w:rPr>
                    <w:t xml:space="preserve"> G</w:t>
                  </w:r>
                  <w:r w:rsidR="00AE68DE">
                    <w:rPr>
                      <w:lang w:val="en-US"/>
                    </w:rPr>
                    <w:t>r</w:t>
                  </w:r>
                  <w:r w:rsidR="00634E86">
                    <w:rPr>
                      <w:lang w:val="en-US"/>
                    </w:rPr>
                    <w:t>ade)</w:t>
                  </w:r>
                </w:p>
                <w:p w14:paraId="2F1B929B" w14:textId="249D90AA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  <w:tc>
                <w:tcPr>
                  <w:tcW w:w="5395" w:type="dxa"/>
                </w:tcPr>
                <w:p w14:paraId="788B3B6C" w14:textId="4DDC51A9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VEL OF PROFICIENCY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A1</w:t>
                  </w:r>
                </w:p>
                <w:p w14:paraId="1073A34F" w14:textId="30FCE603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SSON TITLE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2A2658" w:rsidRPr="002A2658">
                    <w:rPr>
                      <w:lang w:val="en-US"/>
                    </w:rPr>
                    <w:t>Saving the Planet</w:t>
                  </w:r>
                  <w:r w:rsidR="000D086E">
                    <w:rPr>
                      <w:lang w:val="en-US"/>
                    </w:rPr>
                    <w:t xml:space="preserve"> 2</w:t>
                  </w:r>
                </w:p>
                <w:p w14:paraId="3F4CD7F4" w14:textId="51EE7D94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DURATION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20 mins.</w:t>
                  </w:r>
                </w:p>
                <w:p w14:paraId="020585B5" w14:textId="7846C16B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TEXTBOOK:</w:t>
                  </w:r>
                  <w:r w:rsidR="00515055">
                    <w:rPr>
                      <w:b/>
                      <w:bCs/>
                      <w:lang w:val="en-US"/>
                    </w:rPr>
                    <w:t xml:space="preserve"> </w:t>
                  </w:r>
                  <w:r w:rsidR="007C5F6C" w:rsidRPr="00AE68DE">
                    <w:rPr>
                      <w:lang w:val="en-US"/>
                    </w:rPr>
                    <w:t>MoN</w:t>
                  </w:r>
                  <w:r w:rsidR="009E493E">
                    <w:rPr>
                      <w:lang w:val="en-US"/>
                    </w:rPr>
                    <w:t>E</w:t>
                  </w:r>
                  <w:r w:rsidR="007C5F6C" w:rsidRPr="00AE68DE">
                    <w:rPr>
                      <w:lang w:val="en-US"/>
                    </w:rPr>
                    <w:t xml:space="preserve"> Official Textbook for 6</w:t>
                  </w:r>
                  <w:r w:rsidR="007C5F6C" w:rsidRPr="00AE68DE">
                    <w:rPr>
                      <w:vertAlign w:val="superscript"/>
                      <w:lang w:val="en-US"/>
                    </w:rPr>
                    <w:t>th</w:t>
                  </w:r>
                  <w:r w:rsidR="007C5F6C" w:rsidRPr="00AE68DE">
                    <w:rPr>
                      <w:lang w:val="en-US"/>
                    </w:rPr>
                    <w:t xml:space="preserve"> Grade</w:t>
                  </w:r>
                </w:p>
                <w:p w14:paraId="28E730F8" w14:textId="235ADA83" w:rsidR="00481F71" w:rsidRPr="00AF7426" w:rsidRDefault="00481F71" w:rsidP="00481F71">
                  <w:pPr>
                    <w:pStyle w:val="NormalWeb"/>
                    <w:spacing w:before="0" w:beforeAutospacing="0" w:after="0" w:afterAutospacing="0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EQUIPMENT NEEDED: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</w:t>
                  </w:r>
                  <w:r w:rsidR="002C37BF">
                    <w:rPr>
                      <w:lang w:val="en-US"/>
                    </w:rPr>
                    <w:t xml:space="preserve">Visuals, Digital Story, </w:t>
                  </w:r>
                  <w:r w:rsidR="00790BE9">
                    <w:rPr>
                      <w:lang w:val="en-US"/>
                    </w:rPr>
                    <w:t>and some interactive exercise pages prepared with Hot Potatoes.</w:t>
                  </w:r>
                </w:p>
                <w:p w14:paraId="4FD40A37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</w:tr>
          </w:tbl>
          <w:p w14:paraId="53464B83" w14:textId="14E5BFFA" w:rsidR="00481F71" w:rsidRPr="00DA6D0D" w:rsidRDefault="00481F71" w:rsidP="00481F71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</w:tc>
      </w:tr>
      <w:tr w:rsidR="0079299A" w:rsidRPr="00DA6D0D" w14:paraId="6C5B7726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BA305F" w14:textId="77777777" w:rsidR="00F4055D" w:rsidRDefault="0079299A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 w:rsidRPr="00DA6D0D">
              <w:rPr>
                <w:lang w:val="en-US"/>
              </w:rPr>
              <w:t xml:space="preserve">OBJECTIVES/GOALS: </w:t>
            </w:r>
          </w:p>
          <w:p w14:paraId="6122D11A" w14:textId="265360ED" w:rsidR="00F4055D" w:rsidRPr="00DA6D0D" w:rsidRDefault="00F4055D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>
              <w:rPr>
                <w:lang w:val="en-US"/>
              </w:rPr>
              <w:t>By the end of this lesson;</w:t>
            </w:r>
          </w:p>
          <w:p w14:paraId="27EA74C6" w14:textId="001B8BD0" w:rsidR="005B054D" w:rsidRDefault="00D3073A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Students will be able to </w:t>
            </w:r>
            <w:r w:rsidR="00F4055D">
              <w:rPr>
                <w:lang w:val="en-US"/>
              </w:rPr>
              <w:t>recognize, recall and use the phrases “</w:t>
            </w:r>
            <w:r w:rsidR="00FD4D24">
              <w:rPr>
                <w:lang w:val="en-US"/>
              </w:rPr>
              <w:t>water pollution, land pollution, environmental pollution, air and noise pollution</w:t>
            </w:r>
            <w:r w:rsidR="00F4055D">
              <w:rPr>
                <w:lang w:val="en-US"/>
              </w:rPr>
              <w:t>”.</w:t>
            </w:r>
          </w:p>
          <w:p w14:paraId="63CEADA4" w14:textId="2EC7C93D" w:rsidR="005B054D" w:rsidRDefault="00F4055D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Students will be able to extract information from </w:t>
            </w:r>
            <w:r w:rsidR="00F24974">
              <w:rPr>
                <w:lang w:val="en-US"/>
              </w:rPr>
              <w:t xml:space="preserve">reading </w:t>
            </w:r>
            <w:r>
              <w:rPr>
                <w:lang w:val="en-US"/>
              </w:rPr>
              <w:t>texts and fill in the gaps accordingly.</w:t>
            </w:r>
          </w:p>
          <w:p w14:paraId="4CFE6C76" w14:textId="417FEA59" w:rsidR="005B054D" w:rsidRDefault="00F4055D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scan information from a reading text and assess its accuracy.</w:t>
            </w:r>
          </w:p>
          <w:p w14:paraId="634E3338" w14:textId="4384426B" w:rsidR="00F24974" w:rsidRDefault="00F24974" w:rsidP="00F24974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comprehend what’s being said in a song and fill in the gaps accordingly.</w:t>
            </w:r>
          </w:p>
          <w:p w14:paraId="43F4D6A4" w14:textId="32E0E158" w:rsidR="00F24974" w:rsidRPr="00F24974" w:rsidRDefault="00F24974" w:rsidP="00F24974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match the phrases “recycle, cutting down trees, save energy, save water, water pollution, land pollution, air and noise pollution</w:t>
            </w:r>
            <w:r w:rsidR="00DE7F9E">
              <w:rPr>
                <w:lang w:val="en-US"/>
              </w:rPr>
              <w:t>,</w:t>
            </w:r>
            <w:r>
              <w:rPr>
                <w:lang w:val="en-US"/>
              </w:rPr>
              <w:t>” with their definitions in a puzzle activity.</w:t>
            </w:r>
          </w:p>
          <w:p w14:paraId="129EACE5" w14:textId="4D14D47C" w:rsidR="00F4055D" w:rsidRPr="005B054D" w:rsidRDefault="00F4055D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learn about how to protect their environment, thereby gaining a deeper awareness of the environmental pollution.</w:t>
            </w:r>
          </w:p>
        </w:tc>
      </w:tr>
      <w:tr w:rsidR="0079299A" w:rsidRPr="00DA6D0D" w14:paraId="660D223F" w14:textId="77777777" w:rsidTr="008B24F1">
        <w:trPr>
          <w:trHeight w:val="1642"/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C5AA484" w14:textId="4BB670A5" w:rsidR="00EE09E0" w:rsidRDefault="0079299A" w:rsidP="00B27F4A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lastRenderedPageBreak/>
              <w:t>INTRODUCTION</w:t>
            </w:r>
            <w:r w:rsidR="00790480" w:rsidRPr="00790480">
              <w:rPr>
                <w:b/>
                <w:bCs/>
                <w:lang w:val="en-US"/>
              </w:rPr>
              <w:t xml:space="preserve"> (WARM-UP)</w:t>
            </w:r>
            <w:r w:rsidRPr="00790480">
              <w:rPr>
                <w:b/>
                <w:bCs/>
                <w:lang w:val="en-US"/>
              </w:rPr>
              <w:t>: (</w:t>
            </w:r>
            <w:r w:rsidRPr="00DA6D0D">
              <w:rPr>
                <w:lang w:val="en-US"/>
              </w:rPr>
              <w:t>How will you introduce the teaching skill/concept?) </w:t>
            </w:r>
            <w:r w:rsidR="0005560A" w:rsidRPr="003B3D7A">
              <w:rPr>
                <w:b/>
                <w:bCs/>
                <w:lang w:val="en-US"/>
              </w:rPr>
              <w:t>(</w:t>
            </w:r>
            <w:r w:rsidR="00086A7E" w:rsidRPr="003B3D7A">
              <w:rPr>
                <w:b/>
                <w:bCs/>
                <w:lang w:val="en-US"/>
              </w:rPr>
              <w:t>1-2</w:t>
            </w:r>
            <w:r w:rsidR="0005560A" w:rsidRPr="003B3D7A">
              <w:rPr>
                <w:b/>
                <w:bCs/>
                <w:lang w:val="en-US"/>
              </w:rPr>
              <w:t xml:space="preserve"> mins)</w:t>
            </w:r>
          </w:p>
          <w:p w14:paraId="1AC2808C" w14:textId="77777777" w:rsidR="00EE09E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19514A19" w14:textId="33D6CAE2" w:rsidR="00BF5256" w:rsidRDefault="00EE09E0" w:rsidP="0026098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 xml:space="preserve">The teacher </w:t>
            </w:r>
            <w:r w:rsidR="0026098E">
              <w:rPr>
                <w:lang w:val="en-US"/>
              </w:rPr>
              <w:t xml:space="preserve">begins </w:t>
            </w:r>
            <w:r>
              <w:rPr>
                <w:lang w:val="en-US"/>
              </w:rPr>
              <w:t xml:space="preserve">by </w:t>
            </w:r>
            <w:r w:rsidR="0026098E">
              <w:rPr>
                <w:lang w:val="en-US"/>
              </w:rPr>
              <w:t>a short review of the previous lesson.</w:t>
            </w:r>
          </w:p>
          <w:p w14:paraId="742ED7C4" w14:textId="441873A9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6640E1" w14:textId="53065162" w:rsidR="00790480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2. </w:t>
            </w:r>
            <w:r w:rsidR="00790480" w:rsidRPr="00790480">
              <w:rPr>
                <w:b/>
                <w:bCs/>
                <w:lang w:val="en-US"/>
              </w:rPr>
              <w:t>PRE-</w:t>
            </w:r>
            <w:r w:rsidR="00F8460E">
              <w:rPr>
                <w:b/>
                <w:bCs/>
                <w:lang w:val="en-US"/>
              </w:rPr>
              <w:t>READING</w:t>
            </w:r>
            <w:r w:rsidR="0005560A">
              <w:rPr>
                <w:b/>
                <w:bCs/>
                <w:lang w:val="en-US"/>
              </w:rPr>
              <w:t xml:space="preserve"> (</w:t>
            </w:r>
            <w:r w:rsidR="000C22F8">
              <w:rPr>
                <w:b/>
                <w:bCs/>
                <w:lang w:val="en-US"/>
              </w:rPr>
              <w:t>2-3mins</w:t>
            </w:r>
            <w:r w:rsidR="0005560A">
              <w:rPr>
                <w:b/>
                <w:bCs/>
                <w:lang w:val="en-US"/>
              </w:rPr>
              <w:t>)</w:t>
            </w:r>
          </w:p>
          <w:p w14:paraId="04779F84" w14:textId="77777777" w:rsidR="007A2BEF" w:rsidRPr="00790480" w:rsidRDefault="007A2BEF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</w:p>
          <w:p w14:paraId="14E16101" w14:textId="19BFEE5D" w:rsidR="00F8460E" w:rsidRPr="000123CA" w:rsidRDefault="00BF5256" w:rsidP="00B27F4A">
            <w:pPr>
              <w:pStyle w:val="NormalWeb"/>
              <w:numPr>
                <w:ilvl w:val="1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t>VOCABULARY</w:t>
            </w:r>
            <w:r w:rsidR="00790480" w:rsidRPr="00790480">
              <w:rPr>
                <w:b/>
                <w:bCs/>
                <w:lang w:val="en-US"/>
              </w:rPr>
              <w:t xml:space="preserve"> INTRODUCTION</w:t>
            </w:r>
            <w:r w:rsidRPr="00790480">
              <w:rPr>
                <w:b/>
                <w:bCs/>
                <w:lang w:val="en-US"/>
              </w:rPr>
              <w:t>:</w:t>
            </w:r>
            <w:r w:rsidRPr="00790480">
              <w:rPr>
                <w:lang w:val="en-US"/>
              </w:rPr>
              <w:t xml:space="preserve"> (What vocabulary must the students understand? How will the vocabulary</w:t>
            </w:r>
            <w:r w:rsidR="00790480">
              <w:rPr>
                <w:lang w:val="en-US"/>
              </w:rPr>
              <w:t xml:space="preserve"> </w:t>
            </w:r>
            <w:r w:rsidRPr="00790480">
              <w:rPr>
                <w:lang w:val="en-US"/>
              </w:rPr>
              <w:t xml:space="preserve">words </w:t>
            </w:r>
            <w:r w:rsidRPr="00790480">
              <w:rPr>
                <w:noProof/>
                <w:lang w:val="en-US"/>
              </w:rPr>
              <w:t>be</w:t>
            </w:r>
            <w:r w:rsidRPr="00790480">
              <w:rPr>
                <w:lang w:val="en-US"/>
              </w:rPr>
              <w:t xml:space="preserve"> taught so that all students can understand? Which stages will you use?) </w:t>
            </w:r>
          </w:p>
          <w:p w14:paraId="5EAE269B" w14:textId="1DC7E081" w:rsidR="00EE09E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 phrases</w:t>
            </w:r>
            <w:r w:rsidR="00790480">
              <w:rPr>
                <w:lang w:val="en-US"/>
              </w:rPr>
              <w:t>:</w:t>
            </w:r>
          </w:p>
          <w:p w14:paraId="17FC6DBD" w14:textId="4A0A99F7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3D8B66F1" w14:textId="705679AC" w:rsidR="00790480" w:rsidRDefault="00F8460E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water pollution, land pollution, environmental pollution, air pollution, and noise pollution.</w:t>
            </w:r>
          </w:p>
          <w:p w14:paraId="40869D7E" w14:textId="77777777" w:rsidR="00F8460E" w:rsidRDefault="00F8460E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4D31A5F" w14:textId="151107A8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 xml:space="preserve">The vocabulary will be introduced using visuals </w:t>
            </w:r>
            <w:r w:rsidR="00F8460E">
              <w:rPr>
                <w:lang w:val="en-US"/>
              </w:rPr>
              <w:t>with supporting details of what causes the corresponding pollution type.</w:t>
            </w:r>
          </w:p>
          <w:p w14:paraId="34E35227" w14:textId="77777777" w:rsidR="007A2BEF" w:rsidRDefault="007A2BEF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EF5FCE3" w14:textId="6A68EC23" w:rsidR="008916D0" w:rsidRDefault="008916D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37FB71" w14:textId="7EB09BC6" w:rsidR="00790480" w:rsidRPr="0005560A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3. </w:t>
            </w:r>
            <w:r w:rsidR="009162A0">
              <w:rPr>
                <w:b/>
                <w:bCs/>
                <w:lang w:val="en-US"/>
              </w:rPr>
              <w:t>WHILE-</w:t>
            </w:r>
            <w:r w:rsidR="00F8460E">
              <w:rPr>
                <w:b/>
                <w:bCs/>
                <w:lang w:val="en-US"/>
              </w:rPr>
              <w:t>READING</w:t>
            </w:r>
            <w:r w:rsidR="0005560A" w:rsidRPr="0005560A">
              <w:rPr>
                <w:b/>
                <w:bCs/>
                <w:lang w:val="en-US"/>
              </w:rPr>
              <w:t xml:space="preserve"> (</w:t>
            </w:r>
            <w:r w:rsidR="0005560A" w:rsidRPr="0005560A">
              <w:rPr>
                <w:b/>
                <w:bCs/>
                <w:shd w:val="clear" w:color="auto" w:fill="FFFFFF"/>
              </w:rPr>
              <w:t>~1</w:t>
            </w:r>
            <w:r w:rsidR="00D228D2">
              <w:rPr>
                <w:b/>
                <w:bCs/>
                <w:shd w:val="clear" w:color="auto" w:fill="FFFFFF"/>
              </w:rPr>
              <w:t>5</w:t>
            </w:r>
            <w:r w:rsidR="0005560A" w:rsidRPr="0005560A">
              <w:rPr>
                <w:b/>
                <w:bCs/>
                <w:shd w:val="clear" w:color="auto" w:fill="FFFFFF"/>
              </w:rPr>
              <w:t xml:space="preserve"> mins.)</w:t>
            </w:r>
          </w:p>
          <w:p w14:paraId="05A6BFD4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1DD39202" w14:textId="37587A84" w:rsidR="00493036" w:rsidRDefault="009162A0" w:rsidP="0049303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62A0">
              <w:rPr>
                <w:rFonts w:ascii="Times New Roman" w:hAnsi="Times New Roman" w:cs="Times New Roman"/>
                <w:sz w:val="24"/>
                <w:szCs w:val="24"/>
              </w:rPr>
              <w:t xml:space="preserve">The teacher tells the students that they will </w:t>
            </w:r>
            <w:r w:rsidR="00F8460E">
              <w:rPr>
                <w:rFonts w:ascii="Times New Roman" w:hAnsi="Times New Roman" w:cs="Times New Roman"/>
                <w:sz w:val="24"/>
                <w:szCs w:val="24"/>
              </w:rPr>
              <w:t>read a story book, in which Alex, Serap and Dorothy talks about their hometowns</w:t>
            </w:r>
            <w:r w:rsidRPr="009162A0">
              <w:rPr>
                <w:rFonts w:ascii="Times New Roman" w:hAnsi="Times New Roman" w:cs="Times New Roman"/>
                <w:sz w:val="24"/>
                <w:szCs w:val="24"/>
              </w:rPr>
              <w:t xml:space="preserve">. The students </w:t>
            </w:r>
            <w:r w:rsidR="00F8460E">
              <w:rPr>
                <w:rFonts w:ascii="Times New Roman" w:hAnsi="Times New Roman" w:cs="Times New Roman"/>
                <w:sz w:val="24"/>
                <w:szCs w:val="24"/>
              </w:rPr>
              <w:t xml:space="preserve">then </w:t>
            </w:r>
            <w:r w:rsidRPr="009162A0">
              <w:rPr>
                <w:rFonts w:ascii="Times New Roman" w:hAnsi="Times New Roman" w:cs="Times New Roman"/>
                <w:sz w:val="24"/>
                <w:szCs w:val="24"/>
              </w:rPr>
              <w:t>fill in the blanks</w:t>
            </w:r>
            <w:r w:rsidR="00F8460E">
              <w:rPr>
                <w:rFonts w:ascii="Times New Roman" w:hAnsi="Times New Roman" w:cs="Times New Roman"/>
                <w:sz w:val="24"/>
                <w:szCs w:val="24"/>
              </w:rPr>
              <w:t xml:space="preserve"> and choose the correct options from multi-check, true-false and multiple-choice questions </w:t>
            </w:r>
            <w:r w:rsidRPr="009162A0">
              <w:rPr>
                <w:rFonts w:ascii="Times New Roman" w:hAnsi="Times New Roman" w:cs="Times New Roman"/>
                <w:sz w:val="24"/>
                <w:szCs w:val="24"/>
              </w:rPr>
              <w:t>accordingly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93036">
              <w:rPr>
                <w:rFonts w:ascii="Times New Roman" w:hAnsi="Times New Roman" w:cs="Times New Roman"/>
                <w:sz w:val="24"/>
                <w:szCs w:val="24"/>
              </w:rPr>
              <w:t>The story can be found in the following link:</w:t>
            </w:r>
          </w:p>
          <w:p w14:paraId="69B43187" w14:textId="588C25F9" w:rsidR="00493036" w:rsidRDefault="000109D7" w:rsidP="00493036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493036" w:rsidRPr="0049303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storyjumper.com/book/read/84261825/SAVE-THE-PLANET-</w:t>
              </w:r>
            </w:hyperlink>
          </w:p>
          <w:p w14:paraId="2E260E6C" w14:textId="5F9EC9E5" w:rsidR="00493036" w:rsidRPr="00493036" w:rsidRDefault="009162A0" w:rsidP="00493036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See materials, </w:t>
            </w:r>
            <w:r w:rsidR="00F8460E">
              <w:rPr>
                <w:rFonts w:ascii="Times New Roman" w:hAnsi="Times New Roman" w:cs="Times New Roman"/>
                <w:sz w:val="24"/>
                <w:szCs w:val="24"/>
              </w:rPr>
              <w:t>reading qui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1F5A5A0" w14:textId="385535CE" w:rsidR="00B27F4A" w:rsidRPr="00B27F4A" w:rsidRDefault="00B27F4A" w:rsidP="00B27F4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listen to a song related to the theme and fill in the gaps accordingly.</w:t>
            </w:r>
          </w:p>
          <w:p w14:paraId="6AE94056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15DD23B5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44141B1E" w14:textId="424E8185" w:rsidR="009162A0" w:rsidRDefault="009162A0" w:rsidP="00B27F4A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ST-LISTENING</w:t>
            </w:r>
            <w:r w:rsidR="0005560A">
              <w:rPr>
                <w:b/>
                <w:bCs/>
                <w:lang w:val="en-US"/>
              </w:rPr>
              <w:t xml:space="preserve"> (Contingency or Homework)</w:t>
            </w:r>
          </w:p>
          <w:p w14:paraId="22D0ABAB" w14:textId="3A567239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7B94313A" w14:textId="77777777" w:rsidR="00B27F4A" w:rsidRPr="00FA49F8" w:rsidRDefault="00B27F4A" w:rsidP="00B27F4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A49F8">
              <w:rPr>
                <w:rFonts w:ascii="Times New Roman" w:hAnsi="Times New Roman" w:cs="Times New Roman"/>
                <w:sz w:val="24"/>
                <w:szCs w:val="24"/>
              </w:rPr>
              <w:t xml:space="preserve">The studen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ch the phrases </w:t>
            </w:r>
            <w:r w:rsidRPr="00400D46">
              <w:rPr>
                <w:rFonts w:ascii="Times New Roman" w:hAnsi="Times New Roman" w:cs="Times New Roman"/>
                <w:sz w:val="24"/>
                <w:szCs w:val="24"/>
              </w:rPr>
              <w:t>“recycle, cutting down trees, save energy, save water, water pollution, land pollution, air and noise pollution,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their definitions in a puzzle activity.</w:t>
            </w:r>
          </w:p>
          <w:p w14:paraId="5C13B85A" w14:textId="77777777" w:rsidR="00B27F4A" w:rsidRPr="00B27F4A" w:rsidRDefault="00B27F4A" w:rsidP="00B27F4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018C10" w14:textId="77777777" w:rsidR="00892D0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91FFD" w14:textId="767F0577" w:rsidR="00892D05" w:rsidRPr="00A7678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0D5628" w14:textId="75936D3B" w:rsidR="008916D0" w:rsidRDefault="008916D0">
      <w:pPr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</w:p>
    <w:sectPr w:rsidR="008916D0" w:rsidSect="00A02D0F">
      <w:headerReference w:type="default" r:id="rId9"/>
      <w:footerReference w:type="default" r:id="rId10"/>
      <w:type w:val="continuous"/>
      <w:pgSz w:w="12240" w:h="15840"/>
      <w:pgMar w:top="1417" w:right="1417" w:bottom="1417" w:left="1417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435B46" w14:textId="77777777" w:rsidR="000109D7" w:rsidRDefault="000109D7" w:rsidP="00E63DAA">
      <w:pPr>
        <w:spacing w:after="0" w:line="240" w:lineRule="auto"/>
      </w:pPr>
      <w:r>
        <w:separator/>
      </w:r>
    </w:p>
  </w:endnote>
  <w:endnote w:type="continuationSeparator" w:id="0">
    <w:p w14:paraId="1E53E4D6" w14:textId="77777777" w:rsidR="000109D7" w:rsidRDefault="000109D7" w:rsidP="00E63D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0548384"/>
      <w:docPartObj>
        <w:docPartGallery w:val="Page Numbers (Bottom of Page)"/>
        <w:docPartUnique/>
      </w:docPartObj>
    </w:sdtPr>
    <w:sdtEndPr/>
    <w:sdtContent>
      <w:p w14:paraId="2ADA46A4" w14:textId="77777777" w:rsidR="0021354C" w:rsidRDefault="0021354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73D43">
          <w:rPr>
            <w:noProof/>
            <w:lang w:val="tr-TR"/>
          </w:rPr>
          <w:t>1</w:t>
        </w:r>
        <w:r>
          <w:fldChar w:fldCharType="end"/>
        </w:r>
      </w:p>
    </w:sdtContent>
  </w:sdt>
  <w:p w14:paraId="12D4C9E3" w14:textId="77777777" w:rsidR="0021354C" w:rsidRDefault="002135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AD484E" w14:textId="77777777" w:rsidR="000109D7" w:rsidRDefault="000109D7" w:rsidP="00E63DAA">
      <w:pPr>
        <w:spacing w:after="0" w:line="240" w:lineRule="auto"/>
      </w:pPr>
      <w:r>
        <w:separator/>
      </w:r>
    </w:p>
  </w:footnote>
  <w:footnote w:type="continuationSeparator" w:id="0">
    <w:p w14:paraId="75BB1085" w14:textId="77777777" w:rsidR="000109D7" w:rsidRDefault="000109D7" w:rsidP="00E63D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D35E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AIBU</w:t>
    </w:r>
  </w:p>
  <w:p w14:paraId="3A29715A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Department of Foreign Language Education</w:t>
    </w:r>
  </w:p>
  <w:p w14:paraId="62EE576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FLE 427 School Experience</w:t>
    </w:r>
  </w:p>
  <w:p w14:paraId="6C9BA564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>
      <w:rPr>
        <w:rFonts w:ascii="Verdana" w:hAnsi="Verdana"/>
        <w:sz w:val="14"/>
        <w:szCs w:val="14"/>
      </w:rPr>
      <w:t>20</w:t>
    </w:r>
    <w:r w:rsidR="006C07A4">
      <w:rPr>
        <w:rFonts w:ascii="Verdana" w:hAnsi="Verdana"/>
        <w:sz w:val="14"/>
        <w:szCs w:val="14"/>
      </w:rPr>
      <w:t>19</w:t>
    </w:r>
    <w:r>
      <w:rPr>
        <w:rFonts w:ascii="Verdana" w:hAnsi="Verdana"/>
        <w:sz w:val="14"/>
        <w:szCs w:val="14"/>
      </w:rPr>
      <w:t>-20</w:t>
    </w:r>
    <w:r w:rsidR="006C07A4">
      <w:rPr>
        <w:rFonts w:ascii="Verdana" w:hAnsi="Verdana"/>
        <w:sz w:val="14"/>
        <w:szCs w:val="14"/>
      </w:rPr>
      <w:t>20</w:t>
    </w:r>
    <w:r w:rsidRPr="005F176C">
      <w:rPr>
        <w:rFonts w:ascii="Verdana" w:hAnsi="Verdana"/>
        <w:sz w:val="14"/>
        <w:szCs w:val="14"/>
      </w:rPr>
      <w:t xml:space="preserve"> Fall Semester</w:t>
    </w:r>
  </w:p>
  <w:p w14:paraId="2A24D628" w14:textId="77777777" w:rsidR="0021354C" w:rsidRDefault="002135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758F0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43CC0"/>
    <w:multiLevelType w:val="hybridMultilevel"/>
    <w:tmpl w:val="C248F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A72DF"/>
    <w:multiLevelType w:val="hybridMultilevel"/>
    <w:tmpl w:val="3A16D7B8"/>
    <w:lvl w:ilvl="0" w:tplc="06FE811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B7E77"/>
    <w:multiLevelType w:val="hybridMultilevel"/>
    <w:tmpl w:val="94BEC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F61D3D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392726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DU1NjE0MzAzsjBX0lEKTi0uzszPAykwrwUA6SYcUiwAAAA="/>
  </w:docVars>
  <w:rsids>
    <w:rsidRoot w:val="00825CD1"/>
    <w:rsid w:val="000109D7"/>
    <w:rsid w:val="000123CA"/>
    <w:rsid w:val="000136F3"/>
    <w:rsid w:val="0002597A"/>
    <w:rsid w:val="00031CAC"/>
    <w:rsid w:val="00040148"/>
    <w:rsid w:val="0004040D"/>
    <w:rsid w:val="000462E5"/>
    <w:rsid w:val="0005560A"/>
    <w:rsid w:val="000606DC"/>
    <w:rsid w:val="00081168"/>
    <w:rsid w:val="00086A7E"/>
    <w:rsid w:val="00092AEC"/>
    <w:rsid w:val="0009613E"/>
    <w:rsid w:val="00096ED6"/>
    <w:rsid w:val="000A32DE"/>
    <w:rsid w:val="000A5CBE"/>
    <w:rsid w:val="000A646A"/>
    <w:rsid w:val="000B120E"/>
    <w:rsid w:val="000B7657"/>
    <w:rsid w:val="000C22F8"/>
    <w:rsid w:val="000C5142"/>
    <w:rsid w:val="000D086E"/>
    <w:rsid w:val="000D1DD5"/>
    <w:rsid w:val="000D7CEB"/>
    <w:rsid w:val="000E1277"/>
    <w:rsid w:val="000F0992"/>
    <w:rsid w:val="000F09B5"/>
    <w:rsid w:val="000F3610"/>
    <w:rsid w:val="00116F6B"/>
    <w:rsid w:val="001406B0"/>
    <w:rsid w:val="00144476"/>
    <w:rsid w:val="00146F88"/>
    <w:rsid w:val="001566C7"/>
    <w:rsid w:val="00174B37"/>
    <w:rsid w:val="00174DF2"/>
    <w:rsid w:val="00180644"/>
    <w:rsid w:val="00180AB5"/>
    <w:rsid w:val="001834D6"/>
    <w:rsid w:val="001F0D39"/>
    <w:rsid w:val="002079E4"/>
    <w:rsid w:val="0021354C"/>
    <w:rsid w:val="002328A0"/>
    <w:rsid w:val="00235946"/>
    <w:rsid w:val="00244643"/>
    <w:rsid w:val="0026098E"/>
    <w:rsid w:val="002649E8"/>
    <w:rsid w:val="00284F30"/>
    <w:rsid w:val="002965C8"/>
    <w:rsid w:val="002A2658"/>
    <w:rsid w:val="002C37BF"/>
    <w:rsid w:val="002D2370"/>
    <w:rsid w:val="002E213D"/>
    <w:rsid w:val="002E29DE"/>
    <w:rsid w:val="002F0C67"/>
    <w:rsid w:val="00301EB5"/>
    <w:rsid w:val="00302490"/>
    <w:rsid w:val="00336C18"/>
    <w:rsid w:val="00355EA6"/>
    <w:rsid w:val="00375FA8"/>
    <w:rsid w:val="003B3D7A"/>
    <w:rsid w:val="003C0BF1"/>
    <w:rsid w:val="003E38E6"/>
    <w:rsid w:val="003E4AA8"/>
    <w:rsid w:val="003E5F35"/>
    <w:rsid w:val="003E63EC"/>
    <w:rsid w:val="003E67FF"/>
    <w:rsid w:val="003F4029"/>
    <w:rsid w:val="00400D46"/>
    <w:rsid w:val="0041756C"/>
    <w:rsid w:val="00424043"/>
    <w:rsid w:val="00440C13"/>
    <w:rsid w:val="00442F99"/>
    <w:rsid w:val="004438D7"/>
    <w:rsid w:val="00481F71"/>
    <w:rsid w:val="00493036"/>
    <w:rsid w:val="004A40CD"/>
    <w:rsid w:val="004B733D"/>
    <w:rsid w:val="004C4774"/>
    <w:rsid w:val="004C5772"/>
    <w:rsid w:val="004C69EB"/>
    <w:rsid w:val="004F246E"/>
    <w:rsid w:val="00515055"/>
    <w:rsid w:val="005152C3"/>
    <w:rsid w:val="005154A0"/>
    <w:rsid w:val="00525972"/>
    <w:rsid w:val="00530D9D"/>
    <w:rsid w:val="00540739"/>
    <w:rsid w:val="005426B9"/>
    <w:rsid w:val="00543F21"/>
    <w:rsid w:val="0054502B"/>
    <w:rsid w:val="005544B3"/>
    <w:rsid w:val="005614D3"/>
    <w:rsid w:val="00565DAE"/>
    <w:rsid w:val="00576C1D"/>
    <w:rsid w:val="00587501"/>
    <w:rsid w:val="005950A8"/>
    <w:rsid w:val="005A050D"/>
    <w:rsid w:val="005B054D"/>
    <w:rsid w:val="005B2A59"/>
    <w:rsid w:val="005B36C0"/>
    <w:rsid w:val="005B4C65"/>
    <w:rsid w:val="005E2ECB"/>
    <w:rsid w:val="005E4EED"/>
    <w:rsid w:val="005F176C"/>
    <w:rsid w:val="006040EA"/>
    <w:rsid w:val="00623293"/>
    <w:rsid w:val="00634E86"/>
    <w:rsid w:val="00641966"/>
    <w:rsid w:val="00684506"/>
    <w:rsid w:val="00695470"/>
    <w:rsid w:val="006A3637"/>
    <w:rsid w:val="006A6DBF"/>
    <w:rsid w:val="006B73BA"/>
    <w:rsid w:val="006C07A4"/>
    <w:rsid w:val="006E2EDD"/>
    <w:rsid w:val="00705079"/>
    <w:rsid w:val="0071145A"/>
    <w:rsid w:val="007120E8"/>
    <w:rsid w:val="0073151D"/>
    <w:rsid w:val="007322F6"/>
    <w:rsid w:val="00742090"/>
    <w:rsid w:val="007427D1"/>
    <w:rsid w:val="00747CFF"/>
    <w:rsid w:val="00764A6C"/>
    <w:rsid w:val="00764DE5"/>
    <w:rsid w:val="00773D43"/>
    <w:rsid w:val="00790480"/>
    <w:rsid w:val="00790BE9"/>
    <w:rsid w:val="0079299A"/>
    <w:rsid w:val="007A0719"/>
    <w:rsid w:val="007A2B06"/>
    <w:rsid w:val="007A2BEF"/>
    <w:rsid w:val="007B3A09"/>
    <w:rsid w:val="007B7CDB"/>
    <w:rsid w:val="007C5F6C"/>
    <w:rsid w:val="007D3AE3"/>
    <w:rsid w:val="007D67F0"/>
    <w:rsid w:val="007E5721"/>
    <w:rsid w:val="00825CD1"/>
    <w:rsid w:val="0084132A"/>
    <w:rsid w:val="00843941"/>
    <w:rsid w:val="00845088"/>
    <w:rsid w:val="008577EF"/>
    <w:rsid w:val="00874644"/>
    <w:rsid w:val="008916D0"/>
    <w:rsid w:val="00892D05"/>
    <w:rsid w:val="008B24F1"/>
    <w:rsid w:val="008D2C33"/>
    <w:rsid w:val="008D4449"/>
    <w:rsid w:val="008D4877"/>
    <w:rsid w:val="008F4747"/>
    <w:rsid w:val="00914E73"/>
    <w:rsid w:val="009162A0"/>
    <w:rsid w:val="00917DC5"/>
    <w:rsid w:val="009256F9"/>
    <w:rsid w:val="00951942"/>
    <w:rsid w:val="009A01C7"/>
    <w:rsid w:val="009A4D9F"/>
    <w:rsid w:val="009A77F9"/>
    <w:rsid w:val="009E493E"/>
    <w:rsid w:val="009F0186"/>
    <w:rsid w:val="009F03C3"/>
    <w:rsid w:val="00A01A6E"/>
    <w:rsid w:val="00A02D0F"/>
    <w:rsid w:val="00A05514"/>
    <w:rsid w:val="00A165A7"/>
    <w:rsid w:val="00A17C2C"/>
    <w:rsid w:val="00A22A16"/>
    <w:rsid w:val="00A23FED"/>
    <w:rsid w:val="00A2526B"/>
    <w:rsid w:val="00A353AA"/>
    <w:rsid w:val="00A45AE1"/>
    <w:rsid w:val="00A501CA"/>
    <w:rsid w:val="00A651E7"/>
    <w:rsid w:val="00A76785"/>
    <w:rsid w:val="00A80C96"/>
    <w:rsid w:val="00A85F94"/>
    <w:rsid w:val="00A94286"/>
    <w:rsid w:val="00AA5E52"/>
    <w:rsid w:val="00AB16A1"/>
    <w:rsid w:val="00AB633B"/>
    <w:rsid w:val="00AC2B4C"/>
    <w:rsid w:val="00AC479A"/>
    <w:rsid w:val="00AC4D34"/>
    <w:rsid w:val="00AC7F26"/>
    <w:rsid w:val="00AD0DF7"/>
    <w:rsid w:val="00AD1063"/>
    <w:rsid w:val="00AE68DE"/>
    <w:rsid w:val="00AF133C"/>
    <w:rsid w:val="00B01196"/>
    <w:rsid w:val="00B06689"/>
    <w:rsid w:val="00B17F4E"/>
    <w:rsid w:val="00B27F4A"/>
    <w:rsid w:val="00B30854"/>
    <w:rsid w:val="00B31A99"/>
    <w:rsid w:val="00B53CA7"/>
    <w:rsid w:val="00B75E21"/>
    <w:rsid w:val="00B91879"/>
    <w:rsid w:val="00B92AD2"/>
    <w:rsid w:val="00BA367B"/>
    <w:rsid w:val="00BA529C"/>
    <w:rsid w:val="00BA7DE5"/>
    <w:rsid w:val="00BB5A49"/>
    <w:rsid w:val="00BB7000"/>
    <w:rsid w:val="00BC1359"/>
    <w:rsid w:val="00BF5256"/>
    <w:rsid w:val="00BF5F96"/>
    <w:rsid w:val="00C024CA"/>
    <w:rsid w:val="00C04966"/>
    <w:rsid w:val="00C12A24"/>
    <w:rsid w:val="00C239D8"/>
    <w:rsid w:val="00C412B2"/>
    <w:rsid w:val="00C51B45"/>
    <w:rsid w:val="00C640CE"/>
    <w:rsid w:val="00C71CF6"/>
    <w:rsid w:val="00C765F6"/>
    <w:rsid w:val="00C81908"/>
    <w:rsid w:val="00C825DF"/>
    <w:rsid w:val="00CA58CE"/>
    <w:rsid w:val="00CD2376"/>
    <w:rsid w:val="00CE351D"/>
    <w:rsid w:val="00CE46C8"/>
    <w:rsid w:val="00D228D2"/>
    <w:rsid w:val="00D23069"/>
    <w:rsid w:val="00D3073A"/>
    <w:rsid w:val="00D37143"/>
    <w:rsid w:val="00D532E2"/>
    <w:rsid w:val="00D632B4"/>
    <w:rsid w:val="00D661DE"/>
    <w:rsid w:val="00D94BB9"/>
    <w:rsid w:val="00DA34B6"/>
    <w:rsid w:val="00DA6D0D"/>
    <w:rsid w:val="00DE18FB"/>
    <w:rsid w:val="00DE7F9E"/>
    <w:rsid w:val="00DF0699"/>
    <w:rsid w:val="00DF2E6B"/>
    <w:rsid w:val="00E11A0F"/>
    <w:rsid w:val="00E162CA"/>
    <w:rsid w:val="00E25312"/>
    <w:rsid w:val="00E31D36"/>
    <w:rsid w:val="00E40828"/>
    <w:rsid w:val="00E450B4"/>
    <w:rsid w:val="00E63DAA"/>
    <w:rsid w:val="00E774B4"/>
    <w:rsid w:val="00EA4B36"/>
    <w:rsid w:val="00EA5175"/>
    <w:rsid w:val="00EC6C12"/>
    <w:rsid w:val="00EE09E0"/>
    <w:rsid w:val="00EF14D0"/>
    <w:rsid w:val="00F026CF"/>
    <w:rsid w:val="00F05CA2"/>
    <w:rsid w:val="00F24974"/>
    <w:rsid w:val="00F34812"/>
    <w:rsid w:val="00F4055D"/>
    <w:rsid w:val="00F8460E"/>
    <w:rsid w:val="00F97534"/>
    <w:rsid w:val="00FA0711"/>
    <w:rsid w:val="00FA49F8"/>
    <w:rsid w:val="00FA4B86"/>
    <w:rsid w:val="00FD0ADE"/>
    <w:rsid w:val="00FD4D24"/>
    <w:rsid w:val="00FF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981D7"/>
  <w15:docId w15:val="{E176A089-BE04-4423-B5E2-7B67F6DF5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9299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79299A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9299A"/>
    <w:pPr>
      <w:keepNext/>
      <w:spacing w:after="0" w:line="240" w:lineRule="auto"/>
      <w:ind w:left="7920"/>
      <w:outlineLvl w:val="2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4">
    <w:name w:val="heading 4"/>
    <w:basedOn w:val="Normal"/>
    <w:link w:val="Heading4Char"/>
    <w:unhideWhenUsed/>
    <w:qFormat/>
    <w:rsid w:val="0079299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Heading5">
    <w:name w:val="heading 5"/>
    <w:basedOn w:val="Normal"/>
    <w:link w:val="Heading5Char"/>
    <w:unhideWhenUsed/>
    <w:qFormat/>
    <w:rsid w:val="0079299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5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D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577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577EF"/>
    <w:pPr>
      <w:ind w:left="720"/>
      <w:contextualSpacing/>
    </w:pPr>
  </w:style>
  <w:style w:type="table" w:styleId="TableGrid">
    <w:name w:val="Table Grid"/>
    <w:basedOn w:val="TableNormal"/>
    <w:uiPriority w:val="59"/>
    <w:rsid w:val="009F0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rsid w:val="00146F88"/>
    <w:pPr>
      <w:spacing w:after="60" w:line="240" w:lineRule="auto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46F88"/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rsid w:val="00E63D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er">
    <w:name w:val="header"/>
    <w:basedOn w:val="Normal"/>
    <w:link w:val="Head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DAA"/>
  </w:style>
  <w:style w:type="paragraph" w:styleId="Footer">
    <w:name w:val="footer"/>
    <w:basedOn w:val="Normal"/>
    <w:link w:val="Foot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DA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63DA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3DAA"/>
    <w:rPr>
      <w:b/>
      <w:bCs/>
      <w:i/>
      <w:iCs/>
      <w:color w:val="4F81BD" w:themeColor="accent1"/>
    </w:rPr>
  </w:style>
  <w:style w:type="character" w:customStyle="1" w:styleId="apple-converted-space">
    <w:name w:val="apple-converted-space"/>
    <w:rsid w:val="0079299A"/>
  </w:style>
  <w:style w:type="character" w:customStyle="1" w:styleId="Heading1Char">
    <w:name w:val="Heading 1 Char"/>
    <w:basedOn w:val="DefaultParagraphFont"/>
    <w:link w:val="Heading1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79299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Heading5Char">
    <w:name w:val="Heading 5 Char"/>
    <w:basedOn w:val="DefaultParagraphFont"/>
    <w:link w:val="Heading5"/>
    <w:semiHidden/>
    <w:rsid w:val="0079299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paragraph" w:styleId="BodyText">
    <w:name w:val="Body Text"/>
    <w:basedOn w:val="Normal"/>
    <w:link w:val="BodyTextChar"/>
    <w:unhideWhenUsed/>
    <w:rsid w:val="0079299A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9299A"/>
    <w:rPr>
      <w:rFonts w:ascii="Arial" w:eastAsia="Times New Roman" w:hAnsi="Arial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24F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24F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0462E5"/>
    <w:rPr>
      <w:color w:val="0000FF" w:themeColor="hyperlink"/>
      <w:u w:val="single"/>
    </w:rPr>
  </w:style>
  <w:style w:type="character" w:customStyle="1" w:styleId="Balk5Char">
    <w:name w:val="Başlık 5 Char"/>
    <w:basedOn w:val="DefaultParagraphFont"/>
    <w:rsid w:val="00CA58CE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GvdeMetniChar">
    <w:name w:val="Gövde Metni Char"/>
    <w:basedOn w:val="DefaultParagraphFont"/>
    <w:rsid w:val="00CA58CE"/>
    <w:rPr>
      <w:rFonts w:ascii="Arial" w:eastAsia="Times New Roman" w:hAnsi="Arial" w:cs="Arial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93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5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oryjumper.com/book/read/84261825/SAVE-THE-PLANET-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32F4B2-7531-465F-B700-399F8109B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</dc:creator>
  <cp:lastModifiedBy>Esra Metin</cp:lastModifiedBy>
  <cp:revision>96</cp:revision>
  <cp:lastPrinted>2020-05-28T10:53:00Z</cp:lastPrinted>
  <dcterms:created xsi:type="dcterms:W3CDTF">2019-10-02T02:00:00Z</dcterms:created>
  <dcterms:modified xsi:type="dcterms:W3CDTF">2020-05-28T10:53:00Z</dcterms:modified>
</cp:coreProperties>
</file>